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432A" w:rsidRDefault="0010432A" w:rsidP="0010432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202A81" wp14:editId="440B6910">
                <wp:simplePos x="0" y="0"/>
                <wp:positionH relativeFrom="column">
                  <wp:posOffset>381000</wp:posOffset>
                </wp:positionH>
                <wp:positionV relativeFrom="paragraph">
                  <wp:posOffset>6134100</wp:posOffset>
                </wp:positionV>
                <wp:extent cx="5189220" cy="1905000"/>
                <wp:effectExtent l="0" t="0" r="1143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922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0432A" w:rsidRPr="0010432A" w:rsidRDefault="0010432A" w:rsidP="0010432A">
                            <w:pPr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10432A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What is new in ODK Collect / Briefcase / Aggreg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202A81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0pt;margin-top:483pt;width:408.6pt;height:150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" fillcolor="white [3201]" strokeweight=".5pt">
                <v:textbox>
                  <w:txbxContent>
                    <w:p w:rsidR="0010432A" w:rsidRPr="0010432A" w:rsidRDefault="0010432A" w:rsidP="0010432A">
                      <w:pPr>
                        <w:rPr>
                          <w:b/>
                          <w:bCs/>
                          <w:sz w:val="48"/>
                          <w:szCs w:val="48"/>
                        </w:rPr>
                      </w:pPr>
                      <w:r w:rsidRPr="0010432A">
                        <w:rPr>
                          <w:b/>
                          <w:bCs/>
                          <w:sz w:val="48"/>
                          <w:szCs w:val="48"/>
                        </w:rPr>
                        <w:t>What is new in ODK Collect / Briefcase / Aggrega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CA53B9" wp14:editId="60FA8991">
                <wp:simplePos x="0" y="0"/>
                <wp:positionH relativeFrom="column">
                  <wp:posOffset>3505200</wp:posOffset>
                </wp:positionH>
                <wp:positionV relativeFrom="paragraph">
                  <wp:posOffset>2689860</wp:posOffset>
                </wp:positionV>
                <wp:extent cx="2232660" cy="2049780"/>
                <wp:effectExtent l="0" t="0" r="15240" b="2667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2660" cy="2049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0432A" w:rsidRDefault="0010432A" w:rsidP="0010432A">
                            <w:r>
                              <w:t xml:space="preserve">Best 5 </w:t>
                            </w:r>
                            <w:proofErr w:type="gramStart"/>
                            <w:r>
                              <w:t>contributor</w:t>
                            </w:r>
                            <w:proofErr w:type="gramEnd"/>
                            <w:r>
                              <w:t xml:space="preserve"> in OD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CA53B9" id="Text Box 8" o:spid="_x0000_s1027" type="#_x0000_t202" style="position:absolute;margin-left:276pt;margin-top:211.8pt;width:175.8pt;height:161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" fillcolor="white [3201]" strokeweight=".5pt">
                <v:textbox>
                  <w:txbxContent>
                    <w:p w:rsidR="0010432A" w:rsidRDefault="0010432A" w:rsidP="0010432A">
                      <w:r>
                        <w:t xml:space="preserve">Best 5 </w:t>
                      </w:r>
                      <w:proofErr w:type="gramStart"/>
                      <w:r>
                        <w:t>contributor</w:t>
                      </w:r>
                      <w:proofErr w:type="gramEnd"/>
                      <w:r>
                        <w:t xml:space="preserve"> in OD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7C63B5" wp14:editId="6D09DD09">
                <wp:simplePos x="0" y="0"/>
                <wp:positionH relativeFrom="column">
                  <wp:posOffset>137160</wp:posOffset>
                </wp:positionH>
                <wp:positionV relativeFrom="paragraph">
                  <wp:posOffset>2674620</wp:posOffset>
                </wp:positionV>
                <wp:extent cx="1912620" cy="1805940"/>
                <wp:effectExtent l="0" t="0" r="11430" b="228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2620" cy="1805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How ODK change their life in field</w:t>
                            </w:r>
                          </w:p>
                          <w:p w:rsidR="0010432A" w:rsidRDefault="0010432A" w:rsidP="001043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7C63B5" id="Text Box 7" o:spid="_x0000_s1028" type="#_x0000_t202" style="position:absolute;margin-left:10.8pt;margin-top:210.6pt;width:150.6pt;height:142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" fillcolor="white [3201]" strokeweight=".5pt">
                <v:textbox>
                  <w:txbxContent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How ODK change their life in field</w:t>
                      </w:r>
                    </w:p>
                    <w:p w:rsidR="0010432A" w:rsidRDefault="0010432A" w:rsidP="001043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718AA5" wp14:editId="54E0B6D4">
                <wp:simplePos x="0" y="0"/>
                <wp:positionH relativeFrom="column">
                  <wp:posOffset>15240</wp:posOffset>
                </wp:positionH>
                <wp:positionV relativeFrom="paragraph">
                  <wp:posOffset>365760</wp:posOffset>
                </wp:positionV>
                <wp:extent cx="5882640" cy="1356360"/>
                <wp:effectExtent l="0" t="0" r="22860" b="152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1356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0432A" w:rsidRDefault="0010432A" w:rsidP="0010432A">
                            <w:r>
                              <w:t>What we will cover in this letter:</w:t>
                            </w:r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bookmarkStart w:id="0" w:name="OLE_LINK1"/>
                            <w:r>
                              <w:t>How ODK change their life in field.</w:t>
                            </w:r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List of best 5 Contributor on ODK Form</w:t>
                            </w:r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bookmarkStart w:id="1" w:name="OLE_LINK2"/>
                            <w:bookmarkStart w:id="2" w:name="OLE_LINK3"/>
                            <w:bookmarkEnd w:id="0"/>
                            <w:r>
                              <w:t xml:space="preserve">What is new in ODK Collect / Briefcase / Aggregate </w:t>
                            </w:r>
                            <w:bookmarkEnd w:id="1"/>
                            <w:bookmarkEnd w:id="2"/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One Article on ODK</w:t>
                            </w:r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Contributor for </w:t>
                            </w:r>
                            <w:proofErr w:type="gramStart"/>
                            <w:r>
                              <w:t>this newsletters</w:t>
                            </w:r>
                            <w:proofErr w:type="gramEnd"/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718AA5" id="Text Box 6" o:spid="_x0000_s1029" type="#_x0000_t202" style="position:absolute;margin-left:1.2pt;margin-top:28.8pt;width:463.2pt;height:106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" fillcolor="white [3201]" strokeweight=".5pt">
                <v:textbox>
                  <w:txbxContent>
                    <w:p w:rsidR="0010432A" w:rsidRDefault="0010432A" w:rsidP="0010432A">
                      <w:r>
                        <w:t>What we will cover in this letter:</w:t>
                      </w:r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bookmarkStart w:id="3" w:name="OLE_LINK1"/>
                      <w:r>
                        <w:t>How ODK change their life in field.</w:t>
                      </w:r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List of best 5 Contributor on ODK Form</w:t>
                      </w:r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bookmarkStart w:id="4" w:name="OLE_LINK2"/>
                      <w:bookmarkStart w:id="5" w:name="OLE_LINK3"/>
                      <w:bookmarkEnd w:id="3"/>
                      <w:r>
                        <w:t xml:space="preserve">What is new in ODK Collect / Briefcase / Aggregate </w:t>
                      </w:r>
                      <w:bookmarkEnd w:id="4"/>
                      <w:bookmarkEnd w:id="5"/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One Article on ODK</w:t>
                      </w:r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Contributor for </w:t>
                      </w:r>
                      <w:proofErr w:type="gramStart"/>
                      <w:r>
                        <w:t>this newsletters</w:t>
                      </w:r>
                      <w:proofErr w:type="gramEnd"/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D2C984" wp14:editId="7089B95F">
                <wp:simplePos x="0" y="0"/>
                <wp:positionH relativeFrom="column">
                  <wp:posOffset>967740</wp:posOffset>
                </wp:positionH>
                <wp:positionV relativeFrom="paragraph">
                  <wp:posOffset>-160020</wp:posOffset>
                </wp:positionV>
                <wp:extent cx="3368040" cy="365760"/>
                <wp:effectExtent l="0" t="0" r="22860" b="152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8040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0432A" w:rsidRDefault="0010432A" w:rsidP="0010432A">
                            <w:r>
                              <w:t xml:space="preserve">ODK Newsletter Month: AAA </w:t>
                            </w:r>
                            <w:r>
                              <w:tab/>
                              <w:t>Issue No.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2C984" id="Text Box 5" o:spid="_x0000_s1030" type="#_x0000_t202" style="position:absolute;margin-left:76.2pt;margin-top:-12.6pt;width:265.2pt;height:28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" fillcolor="white [3201]" strokeweight=".5pt">
                <v:textbox>
                  <w:txbxContent>
                    <w:p w:rsidR="0010432A" w:rsidRDefault="0010432A" w:rsidP="0010432A">
                      <w:r>
                        <w:t xml:space="preserve">ODK Newsletter Month: AAA </w:t>
                      </w:r>
                      <w:r>
                        <w:tab/>
                        <w:t>Issue No.0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996B58" wp14:editId="0EB7F64C">
                <wp:simplePos x="0" y="0"/>
                <wp:positionH relativeFrom="column">
                  <wp:posOffset>-152400</wp:posOffset>
                </wp:positionH>
                <wp:positionV relativeFrom="paragraph">
                  <wp:posOffset>5783580</wp:posOffset>
                </wp:positionV>
                <wp:extent cx="6446520" cy="2994660"/>
                <wp:effectExtent l="0" t="0" r="1143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6520" cy="29946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8FEA9E" id="Rectangle 4" o:spid="_x0000_s1026" style="position:absolute;margin-left:-12pt;margin-top:455.4pt;width:507.6pt;height:235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7087AB" wp14:editId="72117E97">
                <wp:simplePos x="0" y="0"/>
                <wp:positionH relativeFrom="column">
                  <wp:posOffset>3048000</wp:posOffset>
                </wp:positionH>
                <wp:positionV relativeFrom="paragraph">
                  <wp:posOffset>2186940</wp:posOffset>
                </wp:positionV>
                <wp:extent cx="3208020" cy="3108960"/>
                <wp:effectExtent l="0" t="0" r="11430" b="1524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8020" cy="31089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03A3228" id="Rectangle: Rounded Corners 3" o:spid="_x0000_s1026" style="position:absolute;margin-left:240pt;margin-top:172.2pt;width:252.6pt;height:244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" fillcolor="#4472c4 [3204]" strokecolor="#1f3763 [160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324E09" wp14:editId="38E86764">
                <wp:simplePos x="0" y="0"/>
                <wp:positionH relativeFrom="column">
                  <wp:posOffset>-228600</wp:posOffset>
                </wp:positionH>
                <wp:positionV relativeFrom="paragraph">
                  <wp:posOffset>2141220</wp:posOffset>
                </wp:positionV>
                <wp:extent cx="3124200" cy="3246120"/>
                <wp:effectExtent l="0" t="0" r="19050" b="1143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0" cy="324612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C30082A" id="Rectangle: Rounded Corners 1" o:spid="_x0000_s1026" style="position:absolute;margin-left:-18pt;margin-top:168.6pt;width:246pt;height:25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" fillcolor="#d9e2f3 [660]" strokecolor="#1f3763 [160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D3430A" wp14:editId="31BFBD10">
                <wp:simplePos x="0" y="0"/>
                <wp:positionH relativeFrom="column">
                  <wp:posOffset>-388620</wp:posOffset>
                </wp:positionH>
                <wp:positionV relativeFrom="paragraph">
                  <wp:posOffset>-342900</wp:posOffset>
                </wp:positionV>
                <wp:extent cx="6690360" cy="2255520"/>
                <wp:effectExtent l="0" t="0" r="15240" b="1143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0360" cy="22555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9DC25A4" id="Rectangle: Rounded Corners 2" o:spid="_x0000_s1026" style="position:absolute;margin-left:-30.6pt;margin-top:-27pt;width:526.8pt;height:177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" fillcolor="white [3201]" strokecolor="#70ad47 [3209]" strokeweight="1pt">
                <v:stroke joinstyle="miter"/>
              </v:roundrect>
            </w:pict>
          </mc:Fallback>
        </mc:AlternateContent>
      </w:r>
    </w:p>
    <w:p w:rsidR="0010432A" w:rsidRDefault="0010432A"/>
    <w:p w:rsidR="0010432A" w:rsidRDefault="0010432A"/>
    <w:p w:rsidR="0010432A" w:rsidRDefault="0010432A"/>
    <w:p w:rsidR="0010432A" w:rsidRDefault="0010432A">
      <w:r>
        <w:br w:type="page"/>
      </w:r>
      <w:bookmarkStart w:id="6" w:name="_GoBack"/>
      <w:bookmarkEnd w:id="6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4922520</wp:posOffset>
                </wp:positionV>
                <wp:extent cx="4427220" cy="1851660"/>
                <wp:effectExtent l="0" t="0" r="11430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7220" cy="1851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0432A" w:rsidRDefault="0010432A">
                            <w:r>
                              <w:t>Contributors of this news letters</w:t>
                            </w:r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Author Name </w:t>
                            </w:r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Author Name</w:t>
                            </w:r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Author Name</w:t>
                            </w:r>
                          </w:p>
                          <w:p w:rsidR="0010432A" w:rsidRDefault="0010432A" w:rsidP="0010432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Author Name</w:t>
                            </w:r>
                          </w:p>
                          <w:p w:rsidR="0010432A" w:rsidRDefault="001043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3" o:spid="_x0000_s1031" type="#_x0000_t202" style="position:absolute;margin-left:48pt;margin-top:387.6pt;width:348.6pt;height:145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" fillcolor="white [3201]" strokeweight=".5pt">
                <v:textbox>
                  <w:txbxContent>
                    <w:p w:rsidR="0010432A" w:rsidRDefault="0010432A">
                      <w:r>
                        <w:t>Contributors of this news letters</w:t>
                      </w:r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Author Name </w:t>
                      </w:r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Author Name</w:t>
                      </w:r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Author Name</w:t>
                      </w:r>
                    </w:p>
                    <w:p w:rsidR="0010432A" w:rsidRDefault="0010432A" w:rsidP="0010432A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Author Name</w:t>
                      </w:r>
                    </w:p>
                    <w:p w:rsidR="0010432A" w:rsidRDefault="001043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487680</wp:posOffset>
                </wp:positionH>
                <wp:positionV relativeFrom="paragraph">
                  <wp:posOffset>152400</wp:posOffset>
                </wp:positionV>
                <wp:extent cx="5234940" cy="2735580"/>
                <wp:effectExtent l="0" t="0" r="22860" b="266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4940" cy="2735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0432A" w:rsidRPr="0010432A" w:rsidRDefault="0010432A">
                            <w:pPr>
                              <w:rPr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10432A">
                              <w:rPr>
                                <w:b/>
                                <w:bCs/>
                                <w:sz w:val="72"/>
                                <w:szCs w:val="72"/>
                              </w:rPr>
                              <w:t>Blog/Article on OD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2" o:spid="_x0000_s1032" type="#_x0000_t202" style="position:absolute;margin-left:38.4pt;margin-top:12pt;width:412.2pt;height:215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" fillcolor="white [3201]" strokeweight=".5pt">
                <v:textbox>
                  <w:txbxContent>
                    <w:p w:rsidR="0010432A" w:rsidRPr="0010432A" w:rsidRDefault="0010432A">
                      <w:pPr>
                        <w:rPr>
                          <w:b/>
                          <w:bCs/>
                          <w:sz w:val="72"/>
                          <w:szCs w:val="72"/>
                        </w:rPr>
                      </w:pPr>
                      <w:r w:rsidRPr="0010432A">
                        <w:rPr>
                          <w:b/>
                          <w:bCs/>
                          <w:sz w:val="72"/>
                          <w:szCs w:val="72"/>
                        </w:rPr>
                        <w:t>Blog/Article on OD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13360</wp:posOffset>
                </wp:positionH>
                <wp:positionV relativeFrom="paragraph">
                  <wp:posOffset>4617720</wp:posOffset>
                </wp:positionV>
                <wp:extent cx="5410200" cy="2354580"/>
                <wp:effectExtent l="0" t="0" r="1905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0200" cy="23545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BC86CF" id="Rectangle 11" o:spid="_x0000_s1026" style="position:absolute;margin-left:16.8pt;margin-top:363.6pt;width:426pt;height:185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121920</wp:posOffset>
                </wp:positionH>
                <wp:positionV relativeFrom="paragraph">
                  <wp:posOffset>-525780</wp:posOffset>
                </wp:positionV>
                <wp:extent cx="6370320" cy="4091940"/>
                <wp:effectExtent l="0" t="0" r="11430" b="2286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70320" cy="409194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3085EAA" id="Rectangle: Rounded Corners 10" o:spid="_x0000_s1026" style="position:absolute;margin-left:-9.6pt;margin-top:-41.4pt;width:501.6pt;height:322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" fillcolor="#4472c4 [3204]" strokecolor="#1f3763 [1604]" strokeweight="1pt">
                <v:stroke joinstyle="miter"/>
              </v:roundrect>
            </w:pict>
          </mc:Fallback>
        </mc:AlternateContent>
      </w:r>
    </w:p>
    <w:sectPr w:rsidR="001043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401BA"/>
    <w:multiLevelType w:val="hybridMultilevel"/>
    <w:tmpl w:val="0A7A5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973DE"/>
    <w:multiLevelType w:val="hybridMultilevel"/>
    <w:tmpl w:val="18BE9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314CD9"/>
    <w:multiLevelType w:val="hybridMultilevel"/>
    <w:tmpl w:val="4C4ED2C0"/>
    <w:lvl w:ilvl="0" w:tplc="7AE05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3MjGwNDUyMrM0NjBU0lEKTi0uzszPAykwrAUAzsqf4iwAAAA="/>
  </w:docVars>
  <w:rsids>
    <w:rsidRoot w:val="0010432A"/>
    <w:rsid w:val="0010432A"/>
    <w:rsid w:val="00E95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805EA"/>
  <w15:chartTrackingRefBased/>
  <w15:docId w15:val="{EB4F2099-5285-4DF7-B98F-8B6AF5422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43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43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ndra Shekhawat</dc:creator>
  <cp:keywords/>
  <dc:description/>
  <cp:lastModifiedBy>Narendra Shekhawat</cp:lastModifiedBy>
  <cp:revision>1</cp:revision>
  <dcterms:created xsi:type="dcterms:W3CDTF">2017-11-21T07:48:00Z</dcterms:created>
  <dcterms:modified xsi:type="dcterms:W3CDTF">2017-11-21T07:58:00Z</dcterms:modified>
</cp:coreProperties>
</file>